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Canada</w:t>
      </w:r>
      <w:r>
        <w:t xml:space="preserve"> </w:t>
      </w:r>
      <w:r>
        <w:t xml:space="preserve">Vancouver</w:t>
      </w:r>
    </w:p>
    <w:bookmarkStart w:id="25" w:name="Xc1b76867e2660f8e7549156cc6c25afc2731fbb"/>
    <w:p>
      <w:pPr>
        <w:pStyle w:val="Heading1"/>
      </w:pPr>
      <w:r>
        <w:t xml:space="preserve">Cover Letter for Veterinarian Position in Canada Vancouver</w:t>
      </w:r>
    </w:p>
    <w:p>
      <w:pPr>
        <w:pStyle w:val="FirstParagraph"/>
      </w:pPr>
      <w:r>
        <w:rPr>
          <w:bCs/>
          <w:b/>
        </w:rPr>
        <w:t xml:space="preserve">Dear [Hiring Manager's Name],</w:t>
      </w:r>
    </w:p>
    <w:p>
      <w:pPr>
        <w:pStyle w:val="BodyText"/>
      </w:pPr>
      <w:r>
        <w:t xml:space="preserve">I am writing to express my sincere interest in the Veterinarian position at [Clinic Name/Institution] in Canada Vancouver. With a deep passion for animal health, a commitment to compassionate care, and experience working within Canada’s rigorous veterinary standards, I am eager to contribute my skills to your team. Vancouver’s unique blend of urban innovation and natural beauty aligns perfectly with my professional aspirations as a Veterinarian, and I am excited about the opportunity to serve both pets and their families in this vibrant community.</w:t>
      </w:r>
    </w:p>
    <w:p>
      <w:pPr>
        <w:pStyle w:val="BodyText"/>
      </w:pPr>
      <w:r>
        <w:t xml:space="preserve">As a qualified Veterinarian with [X years] of experience in clinical practice, I have developed a strong foundation in diagnosing and treating a wide range of animal health conditions. My career has been driven by the belief that every pet deserves personalized care, and I take pride in building trust with clients through transparent communication and evidence-based treatment plans. Whether working with small animals, exotic species, or large mammals, I approach each case with dedication, empathy, and a commitment to lifelong learning—a philosophy that resonates deeply with the values of Canada Vancouver’s veterinary community.</w:t>
      </w:r>
    </w:p>
    <w:bookmarkStart w:id="20" w:name="X61ceb3d27dd3c3b40961a5a5ce8de3c903ceda9"/>
    <w:p>
      <w:pPr>
        <w:pStyle w:val="Heading2"/>
      </w:pPr>
      <w:r>
        <w:t xml:space="preserve">Why Canada Vancouver? A Unique Opportunity for a Veterinarian</w:t>
      </w:r>
    </w:p>
    <w:p>
      <w:pPr>
        <w:pStyle w:val="FirstParagraph"/>
      </w:pPr>
      <w:r>
        <w:t xml:space="preserve">Canada Vancouver is not only a stunning city known for its breathtaking landscapes and thriving ecosystems but also a hub of progressive healthcare practices. As a Veterinarian, I am particularly drawn to the city’s emphasis on integrating cutting-edge technology with holistic care models. Vancouver’s diverse population of pets—including dogs, cats, birds, and even exotic animals—offers an exciting challenge for professionals who thrive in dynamic environments. Additionally, the city’s focus on sustainability and community wellness aligns with my own goals of promoting animal welfare while fostering a healthier planet.</w:t>
      </w:r>
    </w:p>
    <w:p>
      <w:pPr>
        <w:pStyle w:val="BodyText"/>
      </w:pPr>
      <w:r>
        <w:t xml:space="preserve">Living in Canada Vancouver has also provided me with valuable insights into the region’s unique veterinary landscape. From navigating local regulations to understanding the specific needs of pets in a coastal climate, I have honed my ability to adapt and excel in this setting. For example, I have worked closely with clients whose pets are exposed to seasonal allergies or outdoor activities such as hiking and swimming, requiring tailored preventive care strategies. This experience has deepened my appreciation for the role of a Veterinarian in addressing both the medical and lifestyle needs of animals.</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consistently prioritized excellence in patient care, client education, and professional growth. My background includes extensive experience in general practice, emergency medicine, and preventive care. For instance, during my time at [Previous Clinic/Organization], I led a team in implementing a comprehensive vaccination program that reduced preventable illnesses by 30% over two years. I also spearheaded the adoption of digital medical records to streamline patient data management, improving efficiency and accuracy for both staff and clients.</w:t>
      </w:r>
    </w:p>
    <w:p>
      <w:pPr>
        <w:pStyle w:val="BodyText"/>
      </w:pPr>
      <w:r>
        <w:t xml:space="preserve">As a Veterinarian, I am proficient in surgical procedures, diagnostic imaging, and laboratory analysis. My ability to communicate complex medical information in an accessible way has earned me praise from clients who often describe my consultations as "reassuring and informative." I also have a strong interest in public health initiatives, such as promoting responsible pet ownership and advocating for spay/neuter programs. These efforts reflect my belief that a Veterinarian’s role extends beyond the clinic, contributing to the broader well-being of communities.</w:t>
      </w:r>
    </w:p>
    <w:bookmarkEnd w:id="21"/>
    <w:bookmarkStart w:id="22" w:name="Xa35e3a0fd43c2bfb0f274ae0a3f58530a136a9b"/>
    <w:p>
      <w:pPr>
        <w:pStyle w:val="Heading2"/>
      </w:pPr>
      <w:r>
        <w:t xml:space="preserve">Adapting to Canada Vancouver’s Veterinary Landscape</w:t>
      </w:r>
    </w:p>
    <w:p>
      <w:pPr>
        <w:pStyle w:val="FirstParagraph"/>
      </w:pPr>
      <w:r>
        <w:t xml:space="preserve">One of my greatest strengths as a Veterinarian is my adaptability. I have successfully transitioned between different veterinary settings, from private clinics to non-profit organizations, and I am confident in my ability to integrate seamlessly into your team. In Canada Vancouver, I understand the importance of adhering to provincial licensing requirements and staying updated on regional guidelines for animal care. For example, I have completed continuing education courses on wildlife rehabilitation and zoonotic disease prevention—skills that are particularly relevant in a city where pets often interact with local ecosystems.</w:t>
      </w:r>
    </w:p>
    <w:p>
      <w:pPr>
        <w:pStyle w:val="BodyText"/>
      </w:pPr>
      <w:r>
        <w:t xml:space="preserve">Moreover, I am deeply committed to cultural sensitivity and inclusivity, which are core values in Vancouver’s diverse population. Whether working with clients from various backgrounds or addressing the needs of pets with unique care requirements, I strive to create an environment of respect and collaboration. This approach not only strengthens client trust but also ensures that every animal receives equitable treatment.</w:t>
      </w:r>
    </w:p>
    <w:bookmarkEnd w:id="22"/>
    <w:bookmarkStart w:id="23" w:name="why-i-am-the-right-fit-for-your-team"/>
    <w:p>
      <w:pPr>
        <w:pStyle w:val="Heading2"/>
      </w:pPr>
      <w:r>
        <w:t xml:space="preserve">Why I Am the Right Fit for Your Team</w:t>
      </w:r>
    </w:p>
    <w:p>
      <w:pPr>
        <w:pStyle w:val="FirstParagraph"/>
      </w:pPr>
      <w:r>
        <w:t xml:space="preserve">I am confident that my skills, experience, and passion for veterinary medicine make me an ideal candidate for your Veterinarian role in Canada Vancouver. My ability to work independently while collaborating effectively with colleagues ensures that I can contribute to your clinic’s goals without compromising quality or patient care. I thrive in fast-paced environments and am comfortable managing multiple responsibilities, from routine checkups to urgent cases.</w:t>
      </w:r>
    </w:p>
    <w:p>
      <w:pPr>
        <w:pStyle w:val="BodyText"/>
      </w:pPr>
      <w:r>
        <w:t xml:space="preserve">Furthermore, my dedication to continuous learning keeps me at the forefront of veterinary advancements. I regularly attend conferences, participate in online forums, and review peer-reviewed journals to stay informed about the latest research and techniques. This commitment ensures that I can provide your patients with the most up-to-date and effective treatments available.</w:t>
      </w:r>
    </w:p>
    <w:bookmarkEnd w:id="23"/>
    <w:bookmarkStart w:id="24" w:name="conclusion"/>
    <w:p>
      <w:pPr>
        <w:pStyle w:val="Heading2"/>
      </w:pPr>
      <w:r>
        <w:t xml:space="preserve">Conclusion</w:t>
      </w:r>
    </w:p>
    <w:p>
      <w:pPr>
        <w:pStyle w:val="FirstParagraph"/>
      </w:pPr>
      <w:r>
        <w:t xml:space="preserve">In conclusion, I would be thrilled to bring my expertise as a Veterinarian to [Clinic Name/Institution] in Canada Vancouver. My experience, values, and enthusiasm for animal care align perfectly with the mission of your organization. I am eager to contribute to your team’s success while making a meaningful difference in the lives of animals and their owners in this remarkable cit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convenience. I look forward to the possibility of working together in Canada Vancouv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Canada Vancouver</dc:title>
  <dc:creator/>
  <dc:language>en</dc:language>
  <cp:keywords/>
  <dcterms:created xsi:type="dcterms:W3CDTF">2026-07-21T16:27:43Z</dcterms:created>
  <dcterms:modified xsi:type="dcterms:W3CDTF">2026-07-21T16:27:43Z</dcterms:modified>
</cp:coreProperties>
</file>

<file path=docProps/custom.xml><?xml version="1.0" encoding="utf-8"?>
<Properties xmlns="http://schemas.openxmlformats.org/officeDocument/2006/custom-properties" xmlns:vt="http://schemas.openxmlformats.org/officeDocument/2006/docPropsVTypes"/>
</file>